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B7371" w14:textId="35992635" w:rsidR="00B84147" w:rsidRDefault="00B84147"/>
    <w:p w14:paraId="2E2DFEEA" w14:textId="23831D9B" w:rsidR="00B2112F" w:rsidRPr="00B2112F" w:rsidRDefault="00B2112F" w:rsidP="00B2112F">
      <w:pPr>
        <w:pBdr>
          <w:top w:val="single" w:sz="6" w:space="1" w:color="auto"/>
          <w:bottom w:val="single" w:sz="6" w:space="1" w:color="auto"/>
        </w:pBdr>
        <w:spacing w:line="360" w:lineRule="auto"/>
        <w:jc w:val="center"/>
        <w:rPr>
          <w:sz w:val="52"/>
          <w:szCs w:val="52"/>
        </w:rPr>
      </w:pPr>
      <w:r w:rsidRPr="00B2112F">
        <w:rPr>
          <w:sz w:val="52"/>
          <w:szCs w:val="52"/>
        </w:rPr>
        <w:t>READ ME</w:t>
      </w:r>
    </w:p>
    <w:p w14:paraId="16815EA9" w14:textId="7C1949F1" w:rsidR="00B2112F" w:rsidRDefault="00B2112F"/>
    <w:p w14:paraId="713694DF" w14:textId="222AD3BB" w:rsidR="00B2112F" w:rsidRDefault="00B2112F" w:rsidP="00B2112F">
      <w:pPr>
        <w:jc w:val="center"/>
      </w:pPr>
      <w:r>
        <w:t>Group Sass</w:t>
      </w:r>
    </w:p>
    <w:p w14:paraId="60097CBB" w14:textId="5367C0D4" w:rsidR="00B2112F" w:rsidRDefault="00B2112F" w:rsidP="00B2112F">
      <w:pPr>
        <w:jc w:val="center"/>
      </w:pPr>
      <w:r>
        <w:t>‘</w:t>
      </w:r>
      <w:proofErr w:type="spellStart"/>
      <w:r>
        <w:t>MuslimKids</w:t>
      </w:r>
      <w:proofErr w:type="spellEnd"/>
      <w:r>
        <w:t>!’</w:t>
      </w:r>
    </w:p>
    <w:p w14:paraId="4E5D6C1E" w14:textId="6AF6E35B" w:rsidR="00B2112F" w:rsidRDefault="00B2112F" w:rsidP="00B2112F">
      <w:pPr>
        <w:jc w:val="center"/>
      </w:pPr>
      <w:r>
        <w:t xml:space="preserve">Prepared by </w:t>
      </w:r>
      <w:proofErr w:type="spellStart"/>
      <w:r>
        <w:t>Faeez</w:t>
      </w:r>
      <w:proofErr w:type="spellEnd"/>
      <w:r>
        <w:t xml:space="preserve"> </w:t>
      </w:r>
      <w:proofErr w:type="spellStart"/>
      <w:r>
        <w:t>Zimam</w:t>
      </w:r>
      <w:proofErr w:type="spellEnd"/>
      <w:r>
        <w:t xml:space="preserve"> Bin </w:t>
      </w:r>
      <w:proofErr w:type="spellStart"/>
      <w:r>
        <w:t>Feizal</w:t>
      </w:r>
      <w:proofErr w:type="spellEnd"/>
      <w:r>
        <w:t xml:space="preserve"> (1819541)</w:t>
      </w:r>
    </w:p>
    <w:p w14:paraId="1C7CF938" w14:textId="0171A733" w:rsidR="00B2112F" w:rsidRDefault="00B2112F" w:rsidP="00B2112F">
      <w:pPr>
        <w:jc w:val="center"/>
      </w:pPr>
    </w:p>
    <w:p w14:paraId="0027F871" w14:textId="50B553DF" w:rsidR="00B2112F" w:rsidRDefault="00B2112F" w:rsidP="00B2112F">
      <w:r>
        <w:t>‘</w:t>
      </w:r>
      <w:proofErr w:type="spellStart"/>
      <w:r>
        <w:t>MuslimKids</w:t>
      </w:r>
      <w:proofErr w:type="spellEnd"/>
      <w:r>
        <w:t>!’ is an interactive website for kids to know about Islam.</w:t>
      </w:r>
    </w:p>
    <w:p w14:paraId="575F67CE" w14:textId="021E22DB" w:rsidR="00B2112F" w:rsidRPr="00483F35" w:rsidRDefault="00B2112F" w:rsidP="00B2112F">
      <w:pPr>
        <w:rPr>
          <w:b/>
          <w:bCs/>
        </w:rPr>
      </w:pPr>
    </w:p>
    <w:p w14:paraId="592BD6F1" w14:textId="68C59DB7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Group Contributions</w:t>
      </w:r>
    </w:p>
    <w:p w14:paraId="004053E5" w14:textId="410DAD38" w:rsidR="00B2112F" w:rsidRDefault="0042656B" w:rsidP="00B2112F">
      <w:pPr>
        <w:ind w:left="720"/>
      </w:pPr>
      <w:r>
        <w:t>Each of the team members prepared at least 3 web pages for the progress presentation as shown in Table 1.</w:t>
      </w:r>
    </w:p>
    <w:p w14:paraId="69EF9060" w14:textId="4D55579B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Future enhancement</w:t>
      </w:r>
    </w:p>
    <w:p w14:paraId="75C0C6B2" w14:textId="3E804977" w:rsidR="00B2112F" w:rsidRDefault="00B2112F" w:rsidP="00B2112F">
      <w:pPr>
        <w:pStyle w:val="ListParagraph"/>
      </w:pPr>
    </w:p>
    <w:p w14:paraId="5A8F2CBA" w14:textId="0397B710" w:rsidR="00871344" w:rsidRDefault="00455EDD" w:rsidP="00B2112F">
      <w:pPr>
        <w:pStyle w:val="ListParagraph"/>
      </w:pPr>
      <w:r>
        <w:t>A list of completed products will be displayed during the final presentation. Contributions and future enhancement are shown in Table 1.</w:t>
      </w:r>
    </w:p>
    <w:p w14:paraId="6E568F91" w14:textId="09CE94B5" w:rsidR="00455EDD" w:rsidRDefault="00455EDD" w:rsidP="00B2112F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93"/>
        <w:gridCol w:w="2910"/>
        <w:gridCol w:w="2927"/>
      </w:tblGrid>
      <w:tr w:rsidR="00455EDD" w14:paraId="3986CD8C" w14:textId="77777777" w:rsidTr="0015164B">
        <w:tc>
          <w:tcPr>
            <w:tcW w:w="2793" w:type="dxa"/>
          </w:tcPr>
          <w:p w14:paraId="3A6538FF" w14:textId="7A295509" w:rsidR="00455EDD" w:rsidRDefault="00455EDD" w:rsidP="00B2112F">
            <w:pPr>
              <w:pStyle w:val="ListParagraph"/>
              <w:ind w:left="0"/>
            </w:pPr>
            <w:r>
              <w:t>Name</w:t>
            </w:r>
          </w:p>
        </w:tc>
        <w:tc>
          <w:tcPr>
            <w:tcW w:w="2910" w:type="dxa"/>
          </w:tcPr>
          <w:p w14:paraId="58485BBD" w14:textId="5E391B3D" w:rsidR="00455EDD" w:rsidRDefault="00455EDD" w:rsidP="00B2112F">
            <w:pPr>
              <w:pStyle w:val="ListParagraph"/>
              <w:ind w:left="0"/>
            </w:pPr>
            <w:r>
              <w:t>Contributions</w:t>
            </w:r>
          </w:p>
        </w:tc>
        <w:tc>
          <w:tcPr>
            <w:tcW w:w="2927" w:type="dxa"/>
          </w:tcPr>
          <w:p w14:paraId="6AF44EFA" w14:textId="0AA8A97E" w:rsidR="00455EDD" w:rsidRDefault="00455EDD" w:rsidP="00B2112F">
            <w:pPr>
              <w:pStyle w:val="ListParagraph"/>
              <w:ind w:left="0"/>
            </w:pPr>
            <w:r>
              <w:t>Future Enhancements</w:t>
            </w:r>
          </w:p>
        </w:tc>
      </w:tr>
      <w:tr w:rsidR="00455EDD" w14:paraId="3C9D9E96" w14:textId="77777777" w:rsidTr="0015164B">
        <w:tc>
          <w:tcPr>
            <w:tcW w:w="2793" w:type="dxa"/>
          </w:tcPr>
          <w:p w14:paraId="0388501A" w14:textId="4242921A" w:rsidR="00455EDD" w:rsidRDefault="00455EDD" w:rsidP="00B2112F">
            <w:pPr>
              <w:pStyle w:val="ListParagraph"/>
              <w:ind w:left="0"/>
            </w:pPr>
            <w:r>
              <w:t>Faeez</w:t>
            </w:r>
            <w:r w:rsidR="00930799">
              <w:t xml:space="preserve"> (Leader)</w:t>
            </w:r>
          </w:p>
        </w:tc>
        <w:tc>
          <w:tcPr>
            <w:tcW w:w="2910" w:type="dxa"/>
          </w:tcPr>
          <w:p w14:paraId="64B18F60" w14:textId="2D5686C5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Pages: Home page</w:t>
            </w:r>
            <w:r w:rsidR="00FC1FF6">
              <w:t>, About</w:t>
            </w:r>
          </w:p>
          <w:p w14:paraId="1E1FD611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Web elements: Logo, Navigation Bars</w:t>
            </w:r>
          </w:p>
          <w:p w14:paraId="75DCB5CC" w14:textId="44E4E0E5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Additional: Improve Style (CSS)</w:t>
            </w:r>
          </w:p>
          <w:p w14:paraId="66AAD014" w14:textId="77777777" w:rsidR="00930799" w:rsidRDefault="00930799" w:rsidP="00455EDD">
            <w:pPr>
              <w:pStyle w:val="ListParagraph"/>
              <w:numPr>
                <w:ilvl w:val="0"/>
                <w:numId w:val="3"/>
              </w:numPr>
            </w:pPr>
            <w:r>
              <w:t>Create background for the whole site</w:t>
            </w:r>
          </w:p>
          <w:p w14:paraId="1F759990" w14:textId="554B5AF2" w:rsidR="00930799" w:rsidRDefault="00930799" w:rsidP="00455EDD">
            <w:pPr>
              <w:pStyle w:val="ListParagraph"/>
              <w:numPr>
                <w:ilvl w:val="0"/>
                <w:numId w:val="3"/>
              </w:numPr>
            </w:pPr>
            <w:r>
              <w:t>Standardize pages design</w:t>
            </w:r>
          </w:p>
        </w:tc>
        <w:tc>
          <w:tcPr>
            <w:tcW w:w="2927" w:type="dxa"/>
          </w:tcPr>
          <w:p w14:paraId="7B1A5E72" w14:textId="77777777" w:rsidR="00455EDD" w:rsidRDefault="007057E0" w:rsidP="00455EDD">
            <w:pPr>
              <w:pStyle w:val="ListParagraph"/>
              <w:numPr>
                <w:ilvl w:val="0"/>
                <w:numId w:val="3"/>
              </w:numPr>
            </w:pPr>
            <w:r>
              <w:t xml:space="preserve">Add </w:t>
            </w:r>
            <w:r w:rsidR="00FB2595">
              <w:t xml:space="preserve">more </w:t>
            </w:r>
            <w:r>
              <w:t>information in homepage</w:t>
            </w:r>
          </w:p>
          <w:p w14:paraId="7D90F1EA" w14:textId="5DC564A7" w:rsidR="00FB2595" w:rsidRDefault="00FB2595" w:rsidP="00455EDD">
            <w:pPr>
              <w:pStyle w:val="ListParagraph"/>
              <w:numPr>
                <w:ilvl w:val="0"/>
                <w:numId w:val="3"/>
              </w:numPr>
            </w:pPr>
            <w:r>
              <w:t>Add prayer times in homepage</w:t>
            </w:r>
            <w:r w:rsidR="00FC1FF6">
              <w:t xml:space="preserve"> (obtained from </w:t>
            </w:r>
            <w:proofErr w:type="spellStart"/>
            <w:r w:rsidR="00FC1FF6">
              <w:t>Api</w:t>
            </w:r>
            <w:proofErr w:type="spellEnd"/>
            <w:r w:rsidR="00FC1FF6">
              <w:t>)</w:t>
            </w:r>
          </w:p>
        </w:tc>
      </w:tr>
      <w:tr w:rsidR="00455EDD" w14:paraId="1A8E67A2" w14:textId="77777777" w:rsidTr="0015164B">
        <w:tc>
          <w:tcPr>
            <w:tcW w:w="2793" w:type="dxa"/>
          </w:tcPr>
          <w:p w14:paraId="05D9AEA5" w14:textId="7143E556" w:rsidR="00455EDD" w:rsidRDefault="007057E0" w:rsidP="00B2112F">
            <w:pPr>
              <w:pStyle w:val="ListParagraph"/>
              <w:ind w:left="0"/>
            </w:pPr>
            <w:r>
              <w:t>Fadhluddin</w:t>
            </w:r>
          </w:p>
        </w:tc>
        <w:tc>
          <w:tcPr>
            <w:tcW w:w="2910" w:type="dxa"/>
          </w:tcPr>
          <w:p w14:paraId="34A5E42F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Pages: Summarization of Surah – Al-</w:t>
            </w:r>
            <w:proofErr w:type="spellStart"/>
            <w:r>
              <w:t>Fatihah</w:t>
            </w:r>
            <w:proofErr w:type="spellEnd"/>
            <w:r>
              <w:t>, Al-</w:t>
            </w:r>
            <w:proofErr w:type="spellStart"/>
            <w:r>
              <w:t>Kahf</w:t>
            </w:r>
            <w:proofErr w:type="spellEnd"/>
            <w:r>
              <w:t>, Yaseen, Ad-</w:t>
            </w:r>
            <w:proofErr w:type="spellStart"/>
            <w:r>
              <w:t>Dukhan</w:t>
            </w:r>
            <w:proofErr w:type="spellEnd"/>
            <w:r>
              <w:t>, Al-</w:t>
            </w:r>
            <w:proofErr w:type="spellStart"/>
            <w:r>
              <w:t>Ikhlas</w:t>
            </w:r>
            <w:proofErr w:type="spellEnd"/>
          </w:p>
          <w:p w14:paraId="0B0DB4BB" w14:textId="64E29475" w:rsidR="00C465AC" w:rsidRDefault="00C465AC" w:rsidP="00F70D66">
            <w:pPr>
              <w:pStyle w:val="ListParagraph"/>
              <w:numPr>
                <w:ilvl w:val="0"/>
                <w:numId w:val="5"/>
              </w:numPr>
            </w:pPr>
            <w:r>
              <w:t>Create main page for surah with moving picture transition</w:t>
            </w:r>
            <w:bookmarkStart w:id="0" w:name="_GoBack"/>
            <w:bookmarkEnd w:id="0"/>
          </w:p>
        </w:tc>
        <w:tc>
          <w:tcPr>
            <w:tcW w:w="2927" w:type="dxa"/>
          </w:tcPr>
          <w:p w14:paraId="564C7C15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make website more interactive</w:t>
            </w:r>
          </w:p>
          <w:p w14:paraId="55D31CF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Add pictures</w:t>
            </w:r>
          </w:p>
          <w:p w14:paraId="27DB13AC" w14:textId="23575389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Re-arrange the content</w:t>
            </w:r>
          </w:p>
        </w:tc>
      </w:tr>
      <w:tr w:rsidR="00455EDD" w14:paraId="0F3F5161" w14:textId="77777777" w:rsidTr="0015164B">
        <w:tc>
          <w:tcPr>
            <w:tcW w:w="2793" w:type="dxa"/>
          </w:tcPr>
          <w:p w14:paraId="642A6387" w14:textId="57427807" w:rsidR="00455EDD" w:rsidRDefault="007057E0" w:rsidP="00B2112F">
            <w:pPr>
              <w:pStyle w:val="ListParagraph"/>
              <w:ind w:left="0"/>
            </w:pPr>
            <w:proofErr w:type="spellStart"/>
            <w:r>
              <w:lastRenderedPageBreak/>
              <w:t>Zulhafizal</w:t>
            </w:r>
            <w:proofErr w:type="spellEnd"/>
          </w:p>
        </w:tc>
        <w:tc>
          <w:tcPr>
            <w:tcW w:w="2910" w:type="dxa"/>
          </w:tcPr>
          <w:p w14:paraId="49391C4B" w14:textId="0D736A08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Pages: Learn – Prayer, </w:t>
            </w:r>
            <w:proofErr w:type="spellStart"/>
            <w:r>
              <w:t>Du’a</w:t>
            </w:r>
            <w:proofErr w:type="spellEnd"/>
            <w:r>
              <w:t>, Zikr</w:t>
            </w:r>
          </w:p>
        </w:tc>
        <w:tc>
          <w:tcPr>
            <w:tcW w:w="2927" w:type="dxa"/>
          </w:tcPr>
          <w:p w14:paraId="5D681670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Hide items using </w:t>
            </w:r>
            <w:proofErr w:type="spellStart"/>
            <w:r>
              <w:t>javascript</w:t>
            </w:r>
            <w:proofErr w:type="spellEnd"/>
          </w:p>
          <w:p w14:paraId="59DCD82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Choose suitable background </w:t>
            </w:r>
          </w:p>
          <w:p w14:paraId="2EFF3274" w14:textId="06C8A133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</w:p>
        </w:tc>
      </w:tr>
      <w:tr w:rsidR="00455EDD" w14:paraId="3B373325" w14:textId="77777777" w:rsidTr="0015164B">
        <w:tc>
          <w:tcPr>
            <w:tcW w:w="2793" w:type="dxa"/>
          </w:tcPr>
          <w:p w14:paraId="0B21A36C" w14:textId="1D8FE779" w:rsidR="00455EDD" w:rsidRDefault="007057E0" w:rsidP="00B2112F">
            <w:pPr>
              <w:pStyle w:val="ListParagraph"/>
              <w:ind w:left="0"/>
            </w:pPr>
            <w:r>
              <w:t xml:space="preserve">Faris </w:t>
            </w:r>
          </w:p>
        </w:tc>
        <w:tc>
          <w:tcPr>
            <w:tcW w:w="2910" w:type="dxa"/>
          </w:tcPr>
          <w:p w14:paraId="24872E05" w14:textId="1D393696" w:rsidR="00455EDD" w:rsidRDefault="00E05019" w:rsidP="00900A84">
            <w:pPr>
              <w:pStyle w:val="ListParagraph"/>
              <w:numPr>
                <w:ilvl w:val="0"/>
                <w:numId w:val="4"/>
              </w:numPr>
            </w:pPr>
            <w:r>
              <w:t>Pages: Games</w:t>
            </w:r>
            <w:r w:rsidR="00F70D66">
              <w:t xml:space="preserve"> – </w:t>
            </w:r>
            <w:r>
              <w:t>Sahab</w:t>
            </w:r>
            <w:r w:rsidR="00F70D66">
              <w:t>a</w:t>
            </w:r>
            <w:r>
              <w:t xml:space="preserve">h, Al-Quran, </w:t>
            </w:r>
            <w:proofErr w:type="spellStart"/>
            <w:r>
              <w:t>Ibadah</w:t>
            </w:r>
            <w:proofErr w:type="spellEnd"/>
          </w:p>
        </w:tc>
        <w:tc>
          <w:tcPr>
            <w:tcW w:w="2927" w:type="dxa"/>
          </w:tcPr>
          <w:p w14:paraId="26E31039" w14:textId="77777777" w:rsidR="00455ED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calculate and display result for Games</w:t>
            </w:r>
          </w:p>
          <w:p w14:paraId="0B58A7C8" w14:textId="77777777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Change fonts</w:t>
            </w:r>
          </w:p>
          <w:p w14:paraId="70FD29BD" w14:textId="63FAB2AE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Improve design</w:t>
            </w:r>
          </w:p>
        </w:tc>
      </w:tr>
      <w:tr w:rsidR="00455EDD" w14:paraId="306DD4F4" w14:textId="77777777" w:rsidTr="0015164B">
        <w:tc>
          <w:tcPr>
            <w:tcW w:w="2793" w:type="dxa"/>
          </w:tcPr>
          <w:p w14:paraId="4FB1D31B" w14:textId="2D7B61F6" w:rsidR="00455EDD" w:rsidRDefault="007057E0" w:rsidP="00B2112F">
            <w:pPr>
              <w:pStyle w:val="ListParagraph"/>
              <w:ind w:left="0"/>
            </w:pPr>
            <w:proofErr w:type="spellStart"/>
            <w:r>
              <w:t>Haziq</w:t>
            </w:r>
            <w:proofErr w:type="spellEnd"/>
          </w:p>
        </w:tc>
        <w:tc>
          <w:tcPr>
            <w:tcW w:w="2910" w:type="dxa"/>
          </w:tcPr>
          <w:p w14:paraId="73FC8347" w14:textId="02F27022" w:rsidR="00455EDD" w:rsidRDefault="00F70D66" w:rsidP="00F70D66">
            <w:pPr>
              <w:pStyle w:val="ListParagraph"/>
              <w:numPr>
                <w:ilvl w:val="0"/>
                <w:numId w:val="7"/>
              </w:numPr>
            </w:pPr>
            <w:r>
              <w:t xml:space="preserve">Pages: Story of Sahabah – Hijrah, </w:t>
            </w:r>
            <w:proofErr w:type="spellStart"/>
            <w:r>
              <w:t>Uwais</w:t>
            </w:r>
            <w:proofErr w:type="spellEnd"/>
            <w:r>
              <w:t xml:space="preserve"> Al-</w:t>
            </w:r>
            <w:proofErr w:type="spellStart"/>
            <w:r>
              <w:t>Qarni</w:t>
            </w:r>
            <w:proofErr w:type="spellEnd"/>
            <w:r>
              <w:t xml:space="preserve">, </w:t>
            </w:r>
            <w:proofErr w:type="spellStart"/>
            <w:r>
              <w:t>Fathul</w:t>
            </w:r>
            <w:proofErr w:type="spellEnd"/>
            <w:r>
              <w:t xml:space="preserve"> Makkah, Abdullah bin </w:t>
            </w:r>
            <w:proofErr w:type="spellStart"/>
            <w:r>
              <w:t>Masud</w:t>
            </w:r>
            <w:proofErr w:type="spellEnd"/>
            <w:r>
              <w:t>, Bilal bin Rabah</w:t>
            </w:r>
          </w:p>
        </w:tc>
        <w:tc>
          <w:tcPr>
            <w:tcW w:w="2927" w:type="dxa"/>
          </w:tcPr>
          <w:p w14:paraId="16C285B6" w14:textId="77777777" w:rsidR="00455EDD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Make a more responsive site</w:t>
            </w:r>
          </w:p>
          <w:p w14:paraId="40CDBE82" w14:textId="77777777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Add more pictures</w:t>
            </w:r>
          </w:p>
          <w:p w14:paraId="39453E25" w14:textId="7814DC5C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for more attractive</w:t>
            </w:r>
          </w:p>
        </w:tc>
      </w:tr>
    </w:tbl>
    <w:p w14:paraId="552B8DF0" w14:textId="77777777" w:rsidR="00455EDD" w:rsidRDefault="00455EDD" w:rsidP="00B2112F">
      <w:pPr>
        <w:pStyle w:val="ListParagraph"/>
      </w:pPr>
    </w:p>
    <w:p w14:paraId="5E0EB84A" w14:textId="77777777" w:rsidR="00B2112F" w:rsidRPr="00483F35" w:rsidRDefault="00B2112F" w:rsidP="00B2112F">
      <w:pPr>
        <w:rPr>
          <w:b/>
          <w:bCs/>
        </w:rPr>
      </w:pPr>
    </w:p>
    <w:p w14:paraId="07C15B3B" w14:textId="15EBA31F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Use of third</w:t>
      </w:r>
      <w:r w:rsidR="00483F35">
        <w:rPr>
          <w:b/>
          <w:bCs/>
        </w:rPr>
        <w:t>-</w:t>
      </w:r>
      <w:r w:rsidRPr="00483F35">
        <w:rPr>
          <w:b/>
          <w:bCs/>
        </w:rPr>
        <w:t>party resources</w:t>
      </w:r>
    </w:p>
    <w:p w14:paraId="72FB0C87" w14:textId="77777777" w:rsidR="005A4F61" w:rsidRDefault="007057E0" w:rsidP="007057E0">
      <w:pPr>
        <w:ind w:left="720"/>
      </w:pPr>
      <w:r>
        <w:t xml:space="preserve">Graphics: </w:t>
      </w:r>
    </w:p>
    <w:p w14:paraId="18DEEF01" w14:textId="6E8BAD47" w:rsidR="005A4F61" w:rsidRDefault="007057E0" w:rsidP="005A4F61">
      <w:pPr>
        <w:pStyle w:val="ListParagraph"/>
        <w:numPr>
          <w:ilvl w:val="0"/>
          <w:numId w:val="8"/>
        </w:numPr>
      </w:pPr>
      <w:r>
        <w:t xml:space="preserve">Team member Faeez obtain all graphics for Homepage from </w:t>
      </w:r>
      <w:hyperlink r:id="rId5" w:history="1">
        <w:r w:rsidR="00423CE7" w:rsidRPr="0013127A">
          <w:rPr>
            <w:rStyle w:val="Hyperlink"/>
          </w:rPr>
          <w:t>https://www.pexels.com</w:t>
        </w:r>
      </w:hyperlink>
      <w:r w:rsidR="00423CE7">
        <w:t xml:space="preserve">, </w:t>
      </w:r>
      <w:hyperlink r:id="rId6" w:history="1">
        <w:r w:rsidR="00423CE7" w:rsidRPr="0013127A">
          <w:rPr>
            <w:rStyle w:val="Hyperlink"/>
          </w:rPr>
          <w:t>https://www.freepik.com/</w:t>
        </w:r>
      </w:hyperlink>
      <w:r w:rsidR="00423CE7">
        <w:t xml:space="preserve">, </w:t>
      </w:r>
      <w:r>
        <w:t xml:space="preserve"> and </w:t>
      </w:r>
      <w:hyperlink r:id="rId7" w:history="1">
        <w:r w:rsidR="00423CE7" w:rsidRPr="0013127A">
          <w:rPr>
            <w:rStyle w:val="Hyperlink"/>
          </w:rPr>
          <w:t>http://images.google.com</w:t>
        </w:r>
      </w:hyperlink>
      <w:r w:rsidR="00423CE7">
        <w:t xml:space="preserve">, </w:t>
      </w:r>
      <w:r>
        <w:t>websites for quality photos and vectors.</w:t>
      </w:r>
    </w:p>
    <w:p w14:paraId="403B53F9" w14:textId="730B8C9F" w:rsidR="001A02D1" w:rsidRDefault="001A02D1" w:rsidP="001A02D1">
      <w:pPr>
        <w:pStyle w:val="ListParagraph"/>
        <w:numPr>
          <w:ilvl w:val="0"/>
          <w:numId w:val="8"/>
        </w:numPr>
      </w:pPr>
      <w:r>
        <w:t>Team member Fadhluddin obtain all graphics for surah pages fromimages.google.com and youtube.com</w:t>
      </w:r>
    </w:p>
    <w:p w14:paraId="563F4D5B" w14:textId="4FFBFC88" w:rsidR="001A02D1" w:rsidRDefault="001A02D1" w:rsidP="001A02D1">
      <w:pPr>
        <w:ind w:left="720"/>
      </w:pPr>
      <w:r>
        <w:t>Contents:</w:t>
      </w:r>
    </w:p>
    <w:p w14:paraId="1113CCDE" w14:textId="1621C126" w:rsidR="001A02D1" w:rsidRPr="001A02D1" w:rsidRDefault="001A02D1" w:rsidP="001A02D1">
      <w:pPr>
        <w:pStyle w:val="ListParagraph"/>
        <w:numPr>
          <w:ilvl w:val="0"/>
          <w:numId w:val="8"/>
        </w:numPr>
        <w:rPr>
          <w:rStyle w:val="Hyperlink"/>
          <w:color w:val="auto"/>
          <w:u w:val="none"/>
        </w:rPr>
      </w:pPr>
      <w:r>
        <w:t xml:space="preserve">Team member Fadhluddin obtain all contents for surah pages </w:t>
      </w:r>
      <w:r w:rsidRPr="001A02D1">
        <w:t>https://www.soundvision.com</w:t>
      </w:r>
      <w:r>
        <w:rPr>
          <w:rStyle w:val="Hyperlink"/>
        </w:rPr>
        <w:t xml:space="preserve">, </w:t>
      </w:r>
      <w:hyperlink r:id="rId8" w:history="1">
        <w:r w:rsidRPr="0088202C">
          <w:rPr>
            <w:rStyle w:val="Hyperlink"/>
          </w:rPr>
          <w:t>https://www.al-islam.org</w:t>
        </w:r>
      </w:hyperlink>
      <w:r>
        <w:rPr>
          <w:rStyle w:val="Hyperlink"/>
        </w:rPr>
        <w:t xml:space="preserve">, </w:t>
      </w:r>
      <w:r w:rsidRPr="001A02D1">
        <w:rPr>
          <w:rStyle w:val="Hyperlink"/>
        </w:rPr>
        <w:t>http://www.quranreading.com</w:t>
      </w:r>
      <w:r>
        <w:rPr>
          <w:rStyle w:val="Hyperlink"/>
        </w:rPr>
        <w:t xml:space="preserve">, </w:t>
      </w:r>
      <w:r>
        <w:rPr>
          <w:rStyle w:val="Hyperlink"/>
          <w:color w:val="auto"/>
          <w:u w:val="none"/>
        </w:rPr>
        <w:t xml:space="preserve">and </w:t>
      </w:r>
      <w:r w:rsidRPr="001A02D1">
        <w:rPr>
          <w:rStyle w:val="Hyperlink"/>
          <w:color w:val="auto"/>
          <w:u w:val="none"/>
        </w:rPr>
        <w:t>http://www.qurantutor.com</w:t>
      </w:r>
    </w:p>
    <w:p w14:paraId="1DD31076" w14:textId="625E23D1" w:rsidR="001A02D1" w:rsidRDefault="005605AD" w:rsidP="001A02D1">
      <w:pPr>
        <w:pStyle w:val="ListParagraph"/>
        <w:numPr>
          <w:ilvl w:val="0"/>
          <w:numId w:val="8"/>
        </w:numPr>
      </w:pPr>
      <w:r>
        <w:t xml:space="preserve">Team member Faeez obtain contents from </w:t>
      </w:r>
      <w:hyperlink r:id="rId9" w:history="1">
        <w:r w:rsidRPr="0013127A">
          <w:rPr>
            <w:rStyle w:val="Hyperlink"/>
          </w:rPr>
          <w:t>http://MuslimSalat.com</w:t>
        </w:r>
      </w:hyperlink>
      <w:r>
        <w:t>, using its API to gain Prayer Times.</w:t>
      </w:r>
    </w:p>
    <w:p w14:paraId="5090F80B" w14:textId="2CA7171F" w:rsidR="00540EDE" w:rsidRDefault="00540EDE" w:rsidP="00540EDE">
      <w:pPr>
        <w:ind w:left="720"/>
      </w:pPr>
      <w:r>
        <w:t>API:</w:t>
      </w:r>
    </w:p>
    <w:p w14:paraId="212EDB87" w14:textId="13952A99" w:rsidR="00540EDE" w:rsidRDefault="00540EDE" w:rsidP="00540EDE">
      <w:pPr>
        <w:pStyle w:val="ListParagraph"/>
        <w:numPr>
          <w:ilvl w:val="0"/>
          <w:numId w:val="8"/>
        </w:numPr>
      </w:pPr>
      <w:r>
        <w:t xml:space="preserve">Team member Fadhluddin uses API to display </w:t>
      </w:r>
      <w:proofErr w:type="spellStart"/>
      <w:r>
        <w:t>quranic</w:t>
      </w:r>
      <w:proofErr w:type="spellEnd"/>
      <w:r>
        <w:t xml:space="preserve"> verses and its translation from </w:t>
      </w:r>
      <w:hyperlink r:id="rId10" w:history="1">
        <w:r>
          <w:rPr>
            <w:rStyle w:val="Hyperlink"/>
          </w:rPr>
          <w:t>http://api.alquran.cloud/v1/surah</w:t>
        </w:r>
      </w:hyperlink>
    </w:p>
    <w:p w14:paraId="5D151E7D" w14:textId="3EE86489" w:rsidR="00540EDE" w:rsidRDefault="00540EDE" w:rsidP="00540EDE">
      <w:pPr>
        <w:pStyle w:val="ListParagraph"/>
        <w:numPr>
          <w:ilvl w:val="0"/>
          <w:numId w:val="8"/>
        </w:numPr>
      </w:pPr>
      <w:r>
        <w:t xml:space="preserve">Team member </w:t>
      </w:r>
      <w:proofErr w:type="spellStart"/>
      <w:r>
        <w:t>Faeez</w:t>
      </w:r>
      <w:proofErr w:type="spellEnd"/>
      <w:r>
        <w:t xml:space="preserve"> uses API to display prayer times on selected location from </w:t>
      </w:r>
      <w:hyperlink r:id="rId11" w:history="1">
        <w:r>
          <w:rPr>
            <w:rStyle w:val="Hyperlink"/>
          </w:rPr>
          <w:t>https://prayertimes.date/api</w:t>
        </w:r>
      </w:hyperlink>
    </w:p>
    <w:p w14:paraId="095080F3" w14:textId="2D571CD4" w:rsidR="005A4F61" w:rsidRDefault="005A4F61" w:rsidP="005A4F61"/>
    <w:p w14:paraId="01F9C29E" w14:textId="65ABD374" w:rsidR="005A4F61" w:rsidRDefault="005A4F61" w:rsidP="005A4F61"/>
    <w:p w14:paraId="3B891958" w14:textId="159E0E1A" w:rsidR="005A4F61" w:rsidRDefault="005A4F61" w:rsidP="005A4F61"/>
    <w:p w14:paraId="6B8FB9B5" w14:textId="03D452CA" w:rsidR="005A4F61" w:rsidRDefault="005A4F61" w:rsidP="005A4F61"/>
    <w:p w14:paraId="0378B094" w14:textId="20945374" w:rsidR="005A4F61" w:rsidRDefault="005A4F61" w:rsidP="005A4F61">
      <w:r>
        <w:t>-------------------------------------------------------------END OF READ ME--------------------------------------------------</w:t>
      </w:r>
    </w:p>
    <w:sectPr w:rsidR="005A4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C3009"/>
    <w:multiLevelType w:val="hybridMultilevel"/>
    <w:tmpl w:val="045A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D75C4"/>
    <w:multiLevelType w:val="hybridMultilevel"/>
    <w:tmpl w:val="887A4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A4C42"/>
    <w:multiLevelType w:val="hybridMultilevel"/>
    <w:tmpl w:val="5B342B98"/>
    <w:lvl w:ilvl="0" w:tplc="F9FCE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AD50EE"/>
    <w:multiLevelType w:val="hybridMultilevel"/>
    <w:tmpl w:val="F2A2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75CAF"/>
    <w:multiLevelType w:val="hybridMultilevel"/>
    <w:tmpl w:val="DB3E8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7341F"/>
    <w:multiLevelType w:val="hybridMultilevel"/>
    <w:tmpl w:val="61601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66D88"/>
    <w:multiLevelType w:val="hybridMultilevel"/>
    <w:tmpl w:val="DC7AC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B3EEB"/>
    <w:multiLevelType w:val="hybridMultilevel"/>
    <w:tmpl w:val="764E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Y3NzSyMDIyNzdV0lEKTi0uzszPAykwrgUAysOHcCwAAAA="/>
  </w:docVars>
  <w:rsids>
    <w:rsidRoot w:val="00B2112F"/>
    <w:rsid w:val="0015164B"/>
    <w:rsid w:val="001A02D1"/>
    <w:rsid w:val="002078E4"/>
    <w:rsid w:val="00423CE7"/>
    <w:rsid w:val="0042656B"/>
    <w:rsid w:val="00455EDD"/>
    <w:rsid w:val="00483F35"/>
    <w:rsid w:val="0053368D"/>
    <w:rsid w:val="00540EDE"/>
    <w:rsid w:val="005605AD"/>
    <w:rsid w:val="005A4F61"/>
    <w:rsid w:val="007057E0"/>
    <w:rsid w:val="00871344"/>
    <w:rsid w:val="00900A84"/>
    <w:rsid w:val="00930799"/>
    <w:rsid w:val="00990636"/>
    <w:rsid w:val="009F1E5E"/>
    <w:rsid w:val="00B2112F"/>
    <w:rsid w:val="00B84147"/>
    <w:rsid w:val="00BB4D7B"/>
    <w:rsid w:val="00C465AC"/>
    <w:rsid w:val="00E05019"/>
    <w:rsid w:val="00F70D66"/>
    <w:rsid w:val="00FB2595"/>
    <w:rsid w:val="00FC1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13C3A"/>
  <w15:chartTrackingRefBased/>
  <w15:docId w15:val="{DDE6952B-D25D-4405-A718-00FE22B9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12F"/>
    <w:pPr>
      <w:ind w:left="720"/>
      <w:contextualSpacing/>
    </w:pPr>
  </w:style>
  <w:style w:type="table" w:styleId="TableGrid">
    <w:name w:val="Table Grid"/>
    <w:basedOn w:val="TableNormal"/>
    <w:uiPriority w:val="39"/>
    <w:rsid w:val="00455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02D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2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-islam.org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images.goog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reepik.com/" TargetMode="External"/><Relationship Id="rId11" Type="http://schemas.openxmlformats.org/officeDocument/2006/relationships/hyperlink" Target="https://prayertimes.date/api" TargetMode="External"/><Relationship Id="rId5" Type="http://schemas.openxmlformats.org/officeDocument/2006/relationships/hyperlink" Target="https://www.pexels.com" TargetMode="External"/><Relationship Id="rId10" Type="http://schemas.openxmlformats.org/officeDocument/2006/relationships/hyperlink" Target="http://api.alquran.cloud/v1/sura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uslimSala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EZ ZIMAM BIN FEIZAL</dc:creator>
  <cp:keywords/>
  <dc:description/>
  <cp:lastModifiedBy>FADHLUDDIN BIN SAHLAN</cp:lastModifiedBy>
  <cp:revision>20</cp:revision>
  <dcterms:created xsi:type="dcterms:W3CDTF">2019-03-25T16:09:00Z</dcterms:created>
  <dcterms:modified xsi:type="dcterms:W3CDTF">2019-05-01T15:59:00Z</dcterms:modified>
</cp:coreProperties>
</file>